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19AC712" w14:textId="77777777" w:rsidR="00215F8E" w:rsidRDefault="00706C28" w:rsidP="009F338E">
      <w:pPr>
        <w:pStyle w:val="Title"/>
        <w:rPr>
          <w:u w:val="none"/>
        </w:rPr>
      </w:pPr>
      <w:r>
        <w:rPr>
          <w:u w:val="thick"/>
        </w:rPr>
        <w:t>FORM</w:t>
      </w:r>
      <w:r>
        <w:rPr>
          <w:spacing w:val="4"/>
          <w:u w:val="thick"/>
        </w:rPr>
        <w:t xml:space="preserve"> </w:t>
      </w:r>
      <w:r>
        <w:rPr>
          <w:u w:val="thick"/>
        </w:rPr>
        <w:t>D</w:t>
      </w:r>
    </w:p>
    <w:p w14:paraId="19D3D163" w14:textId="77777777" w:rsidR="00215F8E" w:rsidRDefault="00215F8E" w:rsidP="009F338E">
      <w:pPr>
        <w:pStyle w:val="BodyText"/>
        <w:jc w:val="center"/>
        <w:rPr>
          <w:sz w:val="20"/>
        </w:rPr>
      </w:pPr>
    </w:p>
    <w:p w14:paraId="6E148041" w14:textId="77777777" w:rsidR="00215F8E" w:rsidRDefault="00215F8E" w:rsidP="009F338E">
      <w:pPr>
        <w:pStyle w:val="BodyText"/>
        <w:spacing w:before="9"/>
        <w:jc w:val="center"/>
        <w:rPr>
          <w:sz w:val="19"/>
        </w:rPr>
      </w:pPr>
    </w:p>
    <w:p w14:paraId="23892DC8" w14:textId="77777777" w:rsidR="00215F8E" w:rsidRDefault="00706C28" w:rsidP="009F338E">
      <w:pPr>
        <w:pStyle w:val="BodyText"/>
        <w:ind w:left="220"/>
        <w:jc w:val="center"/>
      </w:pPr>
      <w:r>
        <w:t>Record</w:t>
      </w:r>
      <w:r>
        <w:rPr>
          <w:spacing w:val="34"/>
        </w:rPr>
        <w:t xml:space="preserve"> </w:t>
      </w:r>
      <w:r>
        <w:t>of</w:t>
      </w:r>
      <w:r>
        <w:rPr>
          <w:spacing w:val="30"/>
        </w:rPr>
        <w:t xml:space="preserve"> </w:t>
      </w:r>
      <w:r>
        <w:t>Animals</w:t>
      </w:r>
      <w:r>
        <w:rPr>
          <w:spacing w:val="37"/>
        </w:rPr>
        <w:t xml:space="preserve"> </w:t>
      </w:r>
      <w:r>
        <w:t>Acquired</w:t>
      </w:r>
      <w:r>
        <w:rPr>
          <w:spacing w:val="39"/>
        </w:rPr>
        <w:t xml:space="preserve"> </w:t>
      </w:r>
      <w:r>
        <w:t>and</w:t>
      </w:r>
      <w:r>
        <w:rPr>
          <w:spacing w:val="34"/>
        </w:rPr>
        <w:t xml:space="preserve"> </w:t>
      </w:r>
      <w:r>
        <w:t>Experiments</w:t>
      </w:r>
      <w:r>
        <w:rPr>
          <w:spacing w:val="42"/>
        </w:rPr>
        <w:t xml:space="preserve"> </w:t>
      </w:r>
      <w:r>
        <w:t>performed:</w:t>
      </w:r>
      <w:r>
        <w:rPr>
          <w:spacing w:val="35"/>
        </w:rPr>
        <w:t xml:space="preserve"> </w:t>
      </w:r>
      <w:r>
        <w:t>(to</w:t>
      </w:r>
      <w:r>
        <w:rPr>
          <w:spacing w:val="41"/>
        </w:rPr>
        <w:t xml:space="preserve"> </w:t>
      </w:r>
      <w:r>
        <w:t>be</w:t>
      </w:r>
      <w:r>
        <w:rPr>
          <w:spacing w:val="39"/>
        </w:rPr>
        <w:t xml:space="preserve"> </w:t>
      </w:r>
      <w:r>
        <w:t>maintained</w:t>
      </w:r>
      <w:r>
        <w:rPr>
          <w:spacing w:val="34"/>
        </w:rPr>
        <w:t xml:space="preserve"> </w:t>
      </w:r>
      <w:r>
        <w:t>by</w:t>
      </w:r>
      <w:r>
        <w:rPr>
          <w:spacing w:val="36"/>
        </w:rPr>
        <w:t xml:space="preserve"> </w:t>
      </w:r>
      <w:r>
        <w:t>the</w:t>
      </w:r>
      <w:r>
        <w:rPr>
          <w:spacing w:val="-52"/>
        </w:rPr>
        <w:t xml:space="preserve"> </w:t>
      </w:r>
      <w:r>
        <w:t>Investigator)</w:t>
      </w:r>
    </w:p>
    <w:p w14:paraId="60AE2859" w14:textId="77777777" w:rsidR="00215F8E" w:rsidRDefault="00215F8E" w:rsidP="009F338E">
      <w:pPr>
        <w:pStyle w:val="BodyText"/>
        <w:spacing w:before="1"/>
        <w:jc w:val="center"/>
        <w:rPr>
          <w:sz w:val="23"/>
        </w:rPr>
      </w:pPr>
    </w:p>
    <w:tbl>
      <w:tblPr>
        <w:tblW w:w="14907" w:type="dxa"/>
        <w:tblInd w:w="11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57"/>
        <w:gridCol w:w="1843"/>
        <w:gridCol w:w="4252"/>
        <w:gridCol w:w="1701"/>
        <w:gridCol w:w="1418"/>
        <w:gridCol w:w="1701"/>
        <w:gridCol w:w="2835"/>
      </w:tblGrid>
      <w:tr w:rsidR="00B87401" w14:paraId="313093CA" w14:textId="77777777" w:rsidTr="00B87401">
        <w:trPr>
          <w:trHeight w:val="1856"/>
        </w:trPr>
        <w:tc>
          <w:tcPr>
            <w:tcW w:w="1157" w:type="dxa"/>
          </w:tcPr>
          <w:p w14:paraId="144EBE3E" w14:textId="77777777" w:rsidR="00B87401" w:rsidRDefault="00B87401" w:rsidP="009F338E">
            <w:pPr>
              <w:pStyle w:val="TableParagraph"/>
              <w:spacing w:before="1"/>
              <w:jc w:val="center"/>
              <w:rPr>
                <w:b/>
              </w:rPr>
            </w:pPr>
            <w:r>
              <w:rPr>
                <w:b/>
              </w:rPr>
              <w:t>Date</w:t>
            </w:r>
          </w:p>
        </w:tc>
        <w:tc>
          <w:tcPr>
            <w:tcW w:w="1843" w:type="dxa"/>
          </w:tcPr>
          <w:p w14:paraId="2BE5172F" w14:textId="434AE45D" w:rsidR="00B87401" w:rsidRDefault="00B87401" w:rsidP="009F338E">
            <w:pPr>
              <w:pStyle w:val="TableParagraph"/>
              <w:spacing w:before="1"/>
              <w:jc w:val="center"/>
              <w:rPr>
                <w:b/>
              </w:rPr>
            </w:pPr>
            <w:r>
              <w:rPr>
                <w:b/>
              </w:rPr>
              <w:t>No.</w:t>
            </w:r>
            <w:r>
              <w:rPr>
                <w:b/>
                <w:spacing w:val="3"/>
              </w:rPr>
              <w:t xml:space="preserve"> </w:t>
            </w:r>
            <w:r>
              <w:rPr>
                <w:b/>
              </w:rPr>
              <w:t>of Animals acquired (specify Species, Sex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and Age)</w:t>
            </w:r>
          </w:p>
        </w:tc>
        <w:tc>
          <w:tcPr>
            <w:tcW w:w="4252" w:type="dxa"/>
          </w:tcPr>
          <w:p w14:paraId="0EB72491" w14:textId="2FEED331" w:rsidR="00B87401" w:rsidRDefault="00B87401" w:rsidP="009F338E">
            <w:pPr>
              <w:pStyle w:val="TableParagraph"/>
              <w:spacing w:before="1"/>
              <w:jc w:val="center"/>
              <w:rPr>
                <w:b/>
              </w:rPr>
            </w:pPr>
            <w:r>
              <w:rPr>
                <w:b/>
              </w:rPr>
              <w:t>Name, Address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and Registration No.</w:t>
            </w:r>
            <w:r>
              <w:rPr>
                <w:b/>
                <w:spacing w:val="2"/>
              </w:rPr>
              <w:t xml:space="preserve"> </w:t>
            </w:r>
            <w:r>
              <w:rPr>
                <w:b/>
              </w:rPr>
              <w:t>of</w:t>
            </w:r>
            <w:r>
              <w:rPr>
                <w:b/>
                <w:spacing w:val="-6"/>
              </w:rPr>
              <w:t xml:space="preserve"> </w:t>
            </w:r>
            <w:r>
              <w:rPr>
                <w:b/>
              </w:rPr>
              <w:t>the Breeder from</w:t>
            </w:r>
            <w:r>
              <w:rPr>
                <w:b/>
                <w:spacing w:val="-6"/>
              </w:rPr>
              <w:t xml:space="preserve"> </w:t>
            </w:r>
            <w:r>
              <w:rPr>
                <w:b/>
              </w:rPr>
              <w:t>whom acquired with Voucher/ Bill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No.</w:t>
            </w:r>
          </w:p>
        </w:tc>
        <w:tc>
          <w:tcPr>
            <w:tcW w:w="1701" w:type="dxa"/>
          </w:tcPr>
          <w:p w14:paraId="230294E3" w14:textId="56950465" w:rsidR="00B87401" w:rsidRDefault="00B87401" w:rsidP="009F338E">
            <w:pPr>
              <w:pStyle w:val="TableParagraph"/>
              <w:spacing w:before="58"/>
              <w:jc w:val="center"/>
              <w:rPr>
                <w:b/>
              </w:rPr>
            </w:pPr>
            <w:r w:rsidRPr="00B87401">
              <w:rPr>
                <w:b/>
              </w:rPr>
              <w:t>Date</w:t>
            </w:r>
            <w:r w:rsidRPr="00B87401">
              <w:rPr>
                <w:b/>
                <w:spacing w:val="-3"/>
              </w:rPr>
              <w:t xml:space="preserve"> </w:t>
            </w:r>
            <w:r w:rsidRPr="00B87401">
              <w:rPr>
                <w:b/>
              </w:rPr>
              <w:t>and IAEC approval</w:t>
            </w:r>
            <w:r>
              <w:rPr>
                <w:b/>
              </w:rPr>
              <w:t xml:space="preserve"> number</w:t>
            </w:r>
          </w:p>
        </w:tc>
        <w:tc>
          <w:tcPr>
            <w:tcW w:w="1418" w:type="dxa"/>
          </w:tcPr>
          <w:p w14:paraId="35168382" w14:textId="161B096B" w:rsidR="00B87401" w:rsidRDefault="00B87401" w:rsidP="009F338E">
            <w:pPr>
              <w:pStyle w:val="TableParagraph"/>
              <w:spacing w:before="1"/>
              <w:ind w:right="89"/>
              <w:jc w:val="center"/>
              <w:rPr>
                <w:b/>
              </w:rPr>
            </w:pPr>
            <w:r>
              <w:rPr>
                <w:b/>
              </w:rPr>
              <w:t>Duration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of experiment</w:t>
            </w:r>
          </w:p>
        </w:tc>
        <w:tc>
          <w:tcPr>
            <w:tcW w:w="1701" w:type="dxa"/>
          </w:tcPr>
          <w:p w14:paraId="3BBFF129" w14:textId="62F91389" w:rsidR="00B87401" w:rsidRPr="00B87401" w:rsidRDefault="00B87401" w:rsidP="009F338E">
            <w:pPr>
              <w:pStyle w:val="TableParagraph"/>
              <w:spacing w:before="58"/>
              <w:jc w:val="center"/>
              <w:rPr>
                <w:b/>
              </w:rPr>
            </w:pPr>
            <w:r w:rsidRPr="00B87401">
              <w:rPr>
                <w:b/>
              </w:rPr>
              <w:t>Name and address of</w:t>
            </w:r>
            <w:r>
              <w:rPr>
                <w:b/>
              </w:rPr>
              <w:t xml:space="preserve"> </w:t>
            </w:r>
            <w:r w:rsidRPr="00B87401">
              <w:rPr>
                <w:b/>
              </w:rPr>
              <w:t>the</w:t>
            </w:r>
            <w:r w:rsidRPr="00B87401">
              <w:rPr>
                <w:b/>
                <w:spacing w:val="-2"/>
              </w:rPr>
              <w:t xml:space="preserve"> </w:t>
            </w:r>
            <w:r w:rsidRPr="00B87401">
              <w:rPr>
                <w:b/>
              </w:rPr>
              <w:t>person authorized</w:t>
            </w:r>
            <w:r>
              <w:rPr>
                <w:b/>
              </w:rPr>
              <w:t xml:space="preserve"> </w:t>
            </w:r>
            <w:r w:rsidRPr="00B87401">
              <w:rPr>
                <w:b/>
              </w:rPr>
              <w:t>to</w:t>
            </w:r>
            <w:r w:rsidRPr="00B87401">
              <w:rPr>
                <w:b/>
                <w:spacing w:val="-2"/>
              </w:rPr>
              <w:t xml:space="preserve"> </w:t>
            </w:r>
            <w:r w:rsidRPr="00B87401">
              <w:rPr>
                <w:b/>
              </w:rPr>
              <w:t>conduct</w:t>
            </w:r>
            <w:r>
              <w:rPr>
                <w:b/>
              </w:rPr>
              <w:t xml:space="preserve"> </w:t>
            </w:r>
            <w:r w:rsidRPr="00B87401">
              <w:rPr>
                <w:b/>
              </w:rPr>
              <w:t>the</w:t>
            </w:r>
            <w:r>
              <w:rPr>
                <w:b/>
              </w:rPr>
              <w:t xml:space="preserve"> </w:t>
            </w:r>
            <w:r w:rsidRPr="00B87401">
              <w:rPr>
                <w:b/>
              </w:rPr>
              <w:t>experiment</w:t>
            </w:r>
          </w:p>
        </w:tc>
        <w:tc>
          <w:tcPr>
            <w:tcW w:w="2835" w:type="dxa"/>
          </w:tcPr>
          <w:p w14:paraId="4D93910E" w14:textId="0A74B329" w:rsidR="00B87401" w:rsidRDefault="00B87401" w:rsidP="009F338E">
            <w:pPr>
              <w:pStyle w:val="TableParagraph"/>
              <w:spacing w:before="58"/>
              <w:jc w:val="center"/>
              <w:rPr>
                <w:b/>
              </w:rPr>
            </w:pPr>
            <w:r w:rsidRPr="00B87401">
              <w:rPr>
                <w:b/>
              </w:rPr>
              <w:t>Signature</w:t>
            </w:r>
            <w:r w:rsidRPr="00B87401">
              <w:rPr>
                <w:b/>
                <w:spacing w:val="-1"/>
              </w:rPr>
              <w:t xml:space="preserve"> </w:t>
            </w:r>
            <w:r w:rsidRPr="00B87401">
              <w:rPr>
                <w:b/>
              </w:rPr>
              <w:t>of the Investigator Certifying that</w:t>
            </w:r>
            <w:r w:rsidRPr="00B87401">
              <w:rPr>
                <w:b/>
                <w:spacing w:val="-1"/>
              </w:rPr>
              <w:t xml:space="preserve"> </w:t>
            </w:r>
            <w:r w:rsidRPr="00B87401">
              <w:rPr>
                <w:b/>
              </w:rPr>
              <w:t>all conditions</w:t>
            </w:r>
            <w:r>
              <w:rPr>
                <w:b/>
              </w:rPr>
              <w:t xml:space="preserve"> specified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for such an experiment have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been complied.</w:t>
            </w:r>
          </w:p>
        </w:tc>
      </w:tr>
      <w:tr w:rsidR="00215F8E" w:rsidRPr="00D945FB" w14:paraId="155624F8" w14:textId="77777777" w:rsidTr="00B87401">
        <w:trPr>
          <w:trHeight w:val="439"/>
        </w:trPr>
        <w:tc>
          <w:tcPr>
            <w:tcW w:w="1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0AFA9E" w14:textId="77777777" w:rsidR="00363B4F" w:rsidRDefault="00363B4F" w:rsidP="009F338E">
            <w:pPr>
              <w:pStyle w:val="TableParagraph"/>
              <w:jc w:val="center"/>
              <w:rPr>
                <w:sz w:val="24"/>
                <w:szCs w:val="24"/>
              </w:rPr>
            </w:pPr>
          </w:p>
          <w:p w14:paraId="58877002" w14:textId="1E6C1915" w:rsidR="004E17A2" w:rsidRPr="00D945FB" w:rsidRDefault="004E17A2" w:rsidP="009F338E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E0E27A" w14:textId="1C0072CF" w:rsidR="00215F8E" w:rsidRPr="00D945FB" w:rsidRDefault="00215F8E" w:rsidP="009F338E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4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5D55C8" w14:textId="078F3567" w:rsidR="00363B4F" w:rsidRPr="00D945FB" w:rsidRDefault="00363B4F" w:rsidP="009F338E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B0D656" w14:textId="05F0F261" w:rsidR="00215F8E" w:rsidRPr="00D945FB" w:rsidRDefault="00215F8E" w:rsidP="009F338E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1B84AD" w14:textId="72B0DBE6" w:rsidR="00215F8E" w:rsidRPr="00D945FB" w:rsidRDefault="00215F8E" w:rsidP="009F338E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D95BF" w14:textId="12196127" w:rsidR="00363B4F" w:rsidRPr="00D945FB" w:rsidRDefault="00363B4F" w:rsidP="009F338E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26A35D" w14:textId="3E6A9867" w:rsidR="00215F8E" w:rsidRPr="00D945FB" w:rsidRDefault="00215F8E" w:rsidP="009F338E">
            <w:pPr>
              <w:pStyle w:val="TableParagraph"/>
              <w:spacing w:before="61"/>
              <w:ind w:left="108"/>
              <w:jc w:val="center"/>
              <w:rPr>
                <w:b/>
                <w:sz w:val="24"/>
                <w:szCs w:val="24"/>
              </w:rPr>
            </w:pPr>
          </w:p>
        </w:tc>
      </w:tr>
      <w:tr w:rsidR="00363B4F" w:rsidRPr="00D945FB" w14:paraId="37DDA7DB" w14:textId="77777777" w:rsidTr="00B87401">
        <w:trPr>
          <w:trHeight w:val="439"/>
        </w:trPr>
        <w:tc>
          <w:tcPr>
            <w:tcW w:w="1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CA06C9" w14:textId="3D7B75E4" w:rsidR="00363B4F" w:rsidRPr="00D945FB" w:rsidRDefault="00363B4F" w:rsidP="009F338E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732548" w14:textId="48213858" w:rsidR="00363B4F" w:rsidRPr="00D945FB" w:rsidRDefault="00363B4F" w:rsidP="009F338E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4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6A3A50" w14:textId="65389E63" w:rsidR="00363B4F" w:rsidRPr="00D945FB" w:rsidRDefault="00363B4F" w:rsidP="009F338E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4BCBFC" w14:textId="32FE6A16" w:rsidR="00363B4F" w:rsidRPr="00D945FB" w:rsidRDefault="00363B4F" w:rsidP="009F338E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DD2982" w14:textId="524B6F6C" w:rsidR="00363B4F" w:rsidRPr="00D945FB" w:rsidRDefault="00363B4F" w:rsidP="009F338E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8E4B74" w14:textId="557A5CEA" w:rsidR="00363B4F" w:rsidRPr="00D945FB" w:rsidRDefault="00363B4F" w:rsidP="009F338E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F151D9" w14:textId="77777777" w:rsidR="00363B4F" w:rsidRPr="00D945FB" w:rsidRDefault="00363B4F" w:rsidP="009F338E">
            <w:pPr>
              <w:pStyle w:val="TableParagraph"/>
              <w:spacing w:before="61"/>
              <w:ind w:left="108"/>
              <w:jc w:val="center"/>
              <w:rPr>
                <w:b/>
                <w:sz w:val="24"/>
                <w:szCs w:val="24"/>
              </w:rPr>
            </w:pPr>
          </w:p>
        </w:tc>
      </w:tr>
      <w:tr w:rsidR="00B87401" w:rsidRPr="00D945FB" w14:paraId="15AD67FD" w14:textId="77777777" w:rsidTr="00917D40">
        <w:trPr>
          <w:trHeight w:val="439"/>
        </w:trPr>
        <w:tc>
          <w:tcPr>
            <w:tcW w:w="1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0B1C83" w14:textId="77777777" w:rsidR="00B87401" w:rsidRPr="00D945FB" w:rsidRDefault="00B87401" w:rsidP="009F338E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51A568" w14:textId="77777777" w:rsidR="00B87401" w:rsidRPr="00D945FB" w:rsidRDefault="00B87401" w:rsidP="009F338E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4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435C1F" w14:textId="77777777" w:rsidR="00B87401" w:rsidRPr="00D945FB" w:rsidRDefault="00B87401" w:rsidP="009F338E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320D31" w14:textId="77777777" w:rsidR="00B87401" w:rsidRPr="00D945FB" w:rsidRDefault="00B87401" w:rsidP="009F338E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30FB6C" w14:textId="77777777" w:rsidR="00B87401" w:rsidRPr="00D945FB" w:rsidRDefault="00B87401" w:rsidP="009F338E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2A4A5C" w14:textId="77777777" w:rsidR="00B87401" w:rsidRPr="00D945FB" w:rsidRDefault="00B87401" w:rsidP="009F338E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736317" w14:textId="77777777" w:rsidR="00B87401" w:rsidRPr="00D945FB" w:rsidRDefault="00B87401" w:rsidP="009F338E">
            <w:pPr>
              <w:pStyle w:val="TableParagraph"/>
              <w:spacing w:before="61"/>
              <w:ind w:left="108"/>
              <w:jc w:val="center"/>
              <w:rPr>
                <w:b/>
                <w:sz w:val="24"/>
                <w:szCs w:val="24"/>
              </w:rPr>
            </w:pPr>
          </w:p>
        </w:tc>
      </w:tr>
      <w:tr w:rsidR="00B87401" w:rsidRPr="00D945FB" w14:paraId="69AB9949" w14:textId="77777777" w:rsidTr="00917D40">
        <w:trPr>
          <w:trHeight w:val="439"/>
        </w:trPr>
        <w:tc>
          <w:tcPr>
            <w:tcW w:w="1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7B077D" w14:textId="77777777" w:rsidR="00B87401" w:rsidRPr="00D945FB" w:rsidRDefault="00B87401" w:rsidP="009F338E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DB1130" w14:textId="77777777" w:rsidR="00B87401" w:rsidRPr="00D945FB" w:rsidRDefault="00B87401" w:rsidP="009F338E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4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2F42EC" w14:textId="77777777" w:rsidR="00B87401" w:rsidRPr="00D945FB" w:rsidRDefault="00B87401" w:rsidP="009F338E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26FB19" w14:textId="77777777" w:rsidR="00B87401" w:rsidRPr="00D945FB" w:rsidRDefault="00B87401" w:rsidP="009F338E">
            <w:pPr>
              <w:pStyle w:val="TableParagraph"/>
              <w:jc w:val="center"/>
              <w:rPr>
                <w:snapToGrid w:val="0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7BE417" w14:textId="77777777" w:rsidR="00B87401" w:rsidRPr="00D945FB" w:rsidRDefault="00B87401" w:rsidP="009F338E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EA49DA" w14:textId="77777777" w:rsidR="00B87401" w:rsidRPr="00D945FB" w:rsidRDefault="00B87401" w:rsidP="009F338E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202802" w14:textId="77777777" w:rsidR="00B87401" w:rsidRPr="00D945FB" w:rsidRDefault="00B87401" w:rsidP="009F338E">
            <w:pPr>
              <w:pStyle w:val="TableParagraph"/>
              <w:spacing w:before="61"/>
              <w:ind w:left="108"/>
              <w:jc w:val="center"/>
              <w:rPr>
                <w:b/>
                <w:sz w:val="24"/>
                <w:szCs w:val="24"/>
              </w:rPr>
            </w:pPr>
          </w:p>
        </w:tc>
      </w:tr>
      <w:tr w:rsidR="00B87401" w:rsidRPr="00D945FB" w14:paraId="3F0E39F0" w14:textId="77777777" w:rsidTr="00917D40">
        <w:trPr>
          <w:trHeight w:val="439"/>
        </w:trPr>
        <w:tc>
          <w:tcPr>
            <w:tcW w:w="1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246713" w14:textId="77777777" w:rsidR="00B87401" w:rsidRPr="00D945FB" w:rsidRDefault="00B87401" w:rsidP="009F338E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9330C6" w14:textId="77777777" w:rsidR="00B87401" w:rsidRPr="00D945FB" w:rsidRDefault="00B87401" w:rsidP="009F338E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4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C2F2ED" w14:textId="77777777" w:rsidR="00B87401" w:rsidRPr="00D945FB" w:rsidRDefault="00B87401" w:rsidP="009F338E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EE1D27" w14:textId="77777777" w:rsidR="00B87401" w:rsidRPr="00D945FB" w:rsidRDefault="00B87401" w:rsidP="009F338E">
            <w:pPr>
              <w:pStyle w:val="TableParagraph"/>
              <w:jc w:val="center"/>
              <w:rPr>
                <w:snapToGrid w:val="0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E13DB4" w14:textId="77777777" w:rsidR="00B87401" w:rsidRPr="00D945FB" w:rsidRDefault="00B87401" w:rsidP="009F338E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0908BE" w14:textId="77777777" w:rsidR="00B87401" w:rsidRPr="00D945FB" w:rsidRDefault="00B87401" w:rsidP="009F338E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A13F82" w14:textId="77777777" w:rsidR="00B87401" w:rsidRPr="00D945FB" w:rsidRDefault="00B87401" w:rsidP="009F338E">
            <w:pPr>
              <w:pStyle w:val="TableParagraph"/>
              <w:spacing w:before="61"/>
              <w:ind w:left="108"/>
              <w:jc w:val="center"/>
              <w:rPr>
                <w:b/>
                <w:sz w:val="24"/>
                <w:szCs w:val="24"/>
              </w:rPr>
            </w:pPr>
          </w:p>
        </w:tc>
      </w:tr>
      <w:tr w:rsidR="00B87401" w:rsidRPr="00D945FB" w14:paraId="41B6CC7F" w14:textId="77777777" w:rsidTr="00917D40">
        <w:trPr>
          <w:trHeight w:val="439"/>
        </w:trPr>
        <w:tc>
          <w:tcPr>
            <w:tcW w:w="1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D1929E" w14:textId="77777777" w:rsidR="00B87401" w:rsidRPr="00D945FB" w:rsidRDefault="00B87401" w:rsidP="009F338E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F2767D" w14:textId="77777777" w:rsidR="00B87401" w:rsidRPr="00D945FB" w:rsidRDefault="00B87401" w:rsidP="009F338E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4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B87101" w14:textId="77777777" w:rsidR="00B87401" w:rsidRPr="00D945FB" w:rsidRDefault="00B87401" w:rsidP="009F338E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D3F3CE" w14:textId="77777777" w:rsidR="00B87401" w:rsidRPr="00D945FB" w:rsidRDefault="00B87401" w:rsidP="009F338E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3CE168" w14:textId="77777777" w:rsidR="00B87401" w:rsidRPr="00D945FB" w:rsidRDefault="00B87401" w:rsidP="009F338E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A02CC6" w14:textId="77777777" w:rsidR="00B87401" w:rsidRPr="00D945FB" w:rsidRDefault="00B87401" w:rsidP="009F338E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E2612E" w14:textId="77777777" w:rsidR="00B87401" w:rsidRPr="00D945FB" w:rsidRDefault="00B87401" w:rsidP="009F338E">
            <w:pPr>
              <w:pStyle w:val="TableParagraph"/>
              <w:spacing w:before="61"/>
              <w:ind w:left="108"/>
              <w:jc w:val="center"/>
              <w:rPr>
                <w:b/>
                <w:sz w:val="24"/>
                <w:szCs w:val="24"/>
              </w:rPr>
            </w:pPr>
          </w:p>
        </w:tc>
      </w:tr>
      <w:tr w:rsidR="00B87401" w:rsidRPr="00D945FB" w14:paraId="0D4ECE0F" w14:textId="77777777" w:rsidTr="00917D40">
        <w:trPr>
          <w:trHeight w:val="439"/>
        </w:trPr>
        <w:tc>
          <w:tcPr>
            <w:tcW w:w="1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CFF31E" w14:textId="77777777" w:rsidR="00B87401" w:rsidRPr="00D945FB" w:rsidRDefault="00B87401" w:rsidP="009F338E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E7B3F" w14:textId="77777777" w:rsidR="00B87401" w:rsidRPr="00D945FB" w:rsidRDefault="00B87401" w:rsidP="009F338E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4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BB0650" w14:textId="77777777" w:rsidR="00B87401" w:rsidRPr="00D945FB" w:rsidRDefault="00B87401" w:rsidP="009F338E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EE1097" w14:textId="77777777" w:rsidR="00B87401" w:rsidRPr="00D945FB" w:rsidRDefault="00B87401" w:rsidP="009F338E">
            <w:pPr>
              <w:pStyle w:val="TableParagraph"/>
              <w:jc w:val="center"/>
              <w:rPr>
                <w:snapToGrid w:val="0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FF4F7E" w14:textId="77777777" w:rsidR="00B87401" w:rsidRPr="00D945FB" w:rsidRDefault="00B87401" w:rsidP="009F338E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99580F" w14:textId="77777777" w:rsidR="00B87401" w:rsidRPr="00D945FB" w:rsidRDefault="00B87401" w:rsidP="009F338E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D415A3" w14:textId="77777777" w:rsidR="00B87401" w:rsidRPr="00D945FB" w:rsidRDefault="00B87401" w:rsidP="009F338E">
            <w:pPr>
              <w:pStyle w:val="TableParagraph"/>
              <w:spacing w:before="61"/>
              <w:ind w:left="108"/>
              <w:jc w:val="center"/>
              <w:rPr>
                <w:b/>
                <w:sz w:val="24"/>
                <w:szCs w:val="24"/>
              </w:rPr>
            </w:pPr>
          </w:p>
        </w:tc>
      </w:tr>
      <w:tr w:rsidR="00B87401" w:rsidRPr="00D945FB" w14:paraId="4009E0C0" w14:textId="77777777" w:rsidTr="00917D40">
        <w:trPr>
          <w:trHeight w:val="439"/>
        </w:trPr>
        <w:tc>
          <w:tcPr>
            <w:tcW w:w="1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43BFA3" w14:textId="77777777" w:rsidR="00B87401" w:rsidRPr="00D945FB" w:rsidRDefault="00B87401" w:rsidP="009F338E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1B8DCE" w14:textId="77777777" w:rsidR="00B87401" w:rsidRPr="00D945FB" w:rsidRDefault="00B87401" w:rsidP="009F338E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4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1BFD84" w14:textId="77777777" w:rsidR="00B87401" w:rsidRPr="00D945FB" w:rsidRDefault="00B87401" w:rsidP="009F338E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D9772A" w14:textId="77777777" w:rsidR="00B87401" w:rsidRPr="00D945FB" w:rsidRDefault="00B87401" w:rsidP="009F338E">
            <w:pPr>
              <w:pStyle w:val="TableParagraph"/>
              <w:jc w:val="center"/>
              <w:rPr>
                <w:snapToGrid w:val="0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BD414D" w14:textId="77777777" w:rsidR="00B87401" w:rsidRPr="00D945FB" w:rsidRDefault="00B87401" w:rsidP="009F338E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7F05E8" w14:textId="77777777" w:rsidR="00B87401" w:rsidRPr="00D945FB" w:rsidRDefault="00B87401" w:rsidP="009F338E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127470" w14:textId="77777777" w:rsidR="00B87401" w:rsidRPr="00D945FB" w:rsidRDefault="00B87401" w:rsidP="009F338E">
            <w:pPr>
              <w:pStyle w:val="TableParagraph"/>
              <w:spacing w:before="61"/>
              <w:ind w:left="108"/>
              <w:jc w:val="center"/>
              <w:rPr>
                <w:b/>
                <w:sz w:val="24"/>
                <w:szCs w:val="24"/>
              </w:rPr>
            </w:pPr>
          </w:p>
        </w:tc>
      </w:tr>
      <w:tr w:rsidR="00B87401" w:rsidRPr="00D945FB" w14:paraId="20A3B492" w14:textId="77777777" w:rsidTr="00917D40">
        <w:trPr>
          <w:trHeight w:val="439"/>
        </w:trPr>
        <w:tc>
          <w:tcPr>
            <w:tcW w:w="1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00D73" w14:textId="77777777" w:rsidR="00B87401" w:rsidRPr="00D945FB" w:rsidRDefault="00B87401" w:rsidP="009F338E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10DD9A" w14:textId="77777777" w:rsidR="00B87401" w:rsidRPr="00D945FB" w:rsidRDefault="00B87401" w:rsidP="009F338E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4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123B35" w14:textId="77777777" w:rsidR="00B87401" w:rsidRPr="00D945FB" w:rsidRDefault="00B87401" w:rsidP="009F338E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762710" w14:textId="77777777" w:rsidR="00B87401" w:rsidRPr="00D945FB" w:rsidRDefault="00B87401" w:rsidP="009F338E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C55D3E" w14:textId="77777777" w:rsidR="00B87401" w:rsidRPr="00D945FB" w:rsidRDefault="00B87401" w:rsidP="009F338E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96D17D" w14:textId="77777777" w:rsidR="00B87401" w:rsidRPr="00D945FB" w:rsidRDefault="00B87401" w:rsidP="009F338E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EF8A92" w14:textId="77777777" w:rsidR="00B87401" w:rsidRPr="00D945FB" w:rsidRDefault="00B87401" w:rsidP="009F338E">
            <w:pPr>
              <w:pStyle w:val="TableParagraph"/>
              <w:spacing w:before="61"/>
              <w:ind w:left="108"/>
              <w:jc w:val="center"/>
              <w:rPr>
                <w:b/>
                <w:sz w:val="24"/>
                <w:szCs w:val="24"/>
              </w:rPr>
            </w:pPr>
          </w:p>
        </w:tc>
      </w:tr>
      <w:tr w:rsidR="00B87401" w:rsidRPr="00D945FB" w14:paraId="0D7496B3" w14:textId="77777777" w:rsidTr="00917D40">
        <w:trPr>
          <w:trHeight w:val="439"/>
        </w:trPr>
        <w:tc>
          <w:tcPr>
            <w:tcW w:w="1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52FAFD" w14:textId="77777777" w:rsidR="00B87401" w:rsidRPr="00D945FB" w:rsidRDefault="00B87401" w:rsidP="009F338E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738D5B" w14:textId="77777777" w:rsidR="00B87401" w:rsidRPr="00D945FB" w:rsidRDefault="00B87401" w:rsidP="009F338E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4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02C6E8" w14:textId="77777777" w:rsidR="00B87401" w:rsidRPr="00D945FB" w:rsidRDefault="00B87401" w:rsidP="009F338E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958CDE" w14:textId="77777777" w:rsidR="00B87401" w:rsidRPr="00D945FB" w:rsidRDefault="00B87401" w:rsidP="009F338E">
            <w:pPr>
              <w:pStyle w:val="TableParagraph"/>
              <w:jc w:val="center"/>
              <w:rPr>
                <w:snapToGrid w:val="0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4A11A5" w14:textId="77777777" w:rsidR="00B87401" w:rsidRPr="00D945FB" w:rsidRDefault="00B87401" w:rsidP="009F338E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93971E" w14:textId="77777777" w:rsidR="00B87401" w:rsidRPr="00D945FB" w:rsidRDefault="00B87401" w:rsidP="009F338E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19523C" w14:textId="77777777" w:rsidR="00B87401" w:rsidRPr="00D945FB" w:rsidRDefault="00B87401" w:rsidP="009F338E">
            <w:pPr>
              <w:pStyle w:val="TableParagraph"/>
              <w:spacing w:before="61"/>
              <w:ind w:left="108"/>
              <w:jc w:val="center"/>
              <w:rPr>
                <w:b/>
                <w:sz w:val="24"/>
                <w:szCs w:val="24"/>
              </w:rPr>
            </w:pPr>
          </w:p>
        </w:tc>
      </w:tr>
      <w:tr w:rsidR="00B87401" w:rsidRPr="00D945FB" w14:paraId="5678C566" w14:textId="77777777" w:rsidTr="00917D40">
        <w:trPr>
          <w:trHeight w:val="439"/>
        </w:trPr>
        <w:tc>
          <w:tcPr>
            <w:tcW w:w="1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C60EC5" w14:textId="77777777" w:rsidR="00B87401" w:rsidRPr="00D945FB" w:rsidRDefault="00B87401" w:rsidP="009F338E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3168D1" w14:textId="77777777" w:rsidR="00B87401" w:rsidRPr="00D945FB" w:rsidRDefault="00B87401" w:rsidP="009F338E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4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8EFE2E" w14:textId="77777777" w:rsidR="00B87401" w:rsidRPr="00D945FB" w:rsidRDefault="00B87401" w:rsidP="009F338E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BA05E7" w14:textId="77777777" w:rsidR="00B87401" w:rsidRPr="00D945FB" w:rsidRDefault="00B87401" w:rsidP="009F338E">
            <w:pPr>
              <w:pStyle w:val="TableParagraph"/>
              <w:jc w:val="center"/>
              <w:rPr>
                <w:snapToGrid w:val="0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812490" w14:textId="77777777" w:rsidR="00B87401" w:rsidRPr="00D945FB" w:rsidRDefault="00B87401" w:rsidP="009F338E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64AA9C" w14:textId="77777777" w:rsidR="00B87401" w:rsidRPr="00D945FB" w:rsidRDefault="00B87401" w:rsidP="009F338E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F21E15" w14:textId="77777777" w:rsidR="00B87401" w:rsidRPr="00D945FB" w:rsidRDefault="00B87401" w:rsidP="009F338E">
            <w:pPr>
              <w:pStyle w:val="TableParagraph"/>
              <w:spacing w:before="61"/>
              <w:ind w:left="108"/>
              <w:jc w:val="center"/>
              <w:rPr>
                <w:b/>
                <w:sz w:val="24"/>
                <w:szCs w:val="24"/>
              </w:rPr>
            </w:pPr>
          </w:p>
        </w:tc>
      </w:tr>
      <w:tr w:rsidR="00B87401" w:rsidRPr="00D945FB" w14:paraId="461278EA" w14:textId="77777777" w:rsidTr="00917D40">
        <w:trPr>
          <w:trHeight w:val="439"/>
        </w:trPr>
        <w:tc>
          <w:tcPr>
            <w:tcW w:w="1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9AE07F" w14:textId="77777777" w:rsidR="00B87401" w:rsidRPr="00D945FB" w:rsidRDefault="00B87401" w:rsidP="009F338E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A33217" w14:textId="77777777" w:rsidR="00B87401" w:rsidRPr="00D945FB" w:rsidRDefault="00B87401" w:rsidP="009F338E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4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C580E9" w14:textId="77777777" w:rsidR="00B87401" w:rsidRPr="00D945FB" w:rsidRDefault="00B87401" w:rsidP="009F338E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EF3B59" w14:textId="77777777" w:rsidR="00B87401" w:rsidRPr="00D945FB" w:rsidRDefault="00B87401" w:rsidP="009F338E">
            <w:pPr>
              <w:pStyle w:val="TableParagraph"/>
              <w:jc w:val="center"/>
              <w:rPr>
                <w:snapToGrid w:val="0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C46A7F" w14:textId="77777777" w:rsidR="00B87401" w:rsidRPr="00D945FB" w:rsidRDefault="00B87401" w:rsidP="009F338E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366793" w14:textId="77777777" w:rsidR="00B87401" w:rsidRPr="00D945FB" w:rsidRDefault="00B87401" w:rsidP="009F338E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303949" w14:textId="77777777" w:rsidR="00B87401" w:rsidRPr="00D945FB" w:rsidRDefault="00B87401" w:rsidP="009F338E">
            <w:pPr>
              <w:pStyle w:val="TableParagraph"/>
              <w:spacing w:before="61"/>
              <w:ind w:left="108"/>
              <w:jc w:val="center"/>
              <w:rPr>
                <w:b/>
                <w:sz w:val="24"/>
                <w:szCs w:val="24"/>
              </w:rPr>
            </w:pPr>
          </w:p>
        </w:tc>
      </w:tr>
      <w:tr w:rsidR="00365416" w:rsidRPr="00D945FB" w14:paraId="21178534" w14:textId="77777777" w:rsidTr="00B87401">
        <w:trPr>
          <w:trHeight w:val="439"/>
        </w:trPr>
        <w:tc>
          <w:tcPr>
            <w:tcW w:w="1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3AD86B" w14:textId="0A9BEF02" w:rsidR="00365416" w:rsidRPr="00D945FB" w:rsidRDefault="00365416" w:rsidP="009F338E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8D7A55" w14:textId="39299091" w:rsidR="00365416" w:rsidRPr="00D945FB" w:rsidRDefault="00365416" w:rsidP="009F338E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4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9AD337" w14:textId="702AE895" w:rsidR="00365416" w:rsidRPr="00D945FB" w:rsidRDefault="00365416" w:rsidP="009F338E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A5B1A2" w14:textId="3380D2FC" w:rsidR="00365416" w:rsidRPr="00D945FB" w:rsidRDefault="00365416" w:rsidP="009F338E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9C66B9" w14:textId="2912061A" w:rsidR="00365416" w:rsidRPr="00D945FB" w:rsidRDefault="00365416" w:rsidP="009F338E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1D9D01" w14:textId="44667136" w:rsidR="00365416" w:rsidRPr="00D945FB" w:rsidRDefault="00365416" w:rsidP="009F338E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1CE203" w14:textId="77777777" w:rsidR="00365416" w:rsidRPr="00D945FB" w:rsidRDefault="00365416" w:rsidP="009F338E">
            <w:pPr>
              <w:pStyle w:val="TableParagraph"/>
              <w:spacing w:before="61"/>
              <w:ind w:left="108"/>
              <w:jc w:val="center"/>
              <w:rPr>
                <w:b/>
                <w:sz w:val="24"/>
                <w:szCs w:val="24"/>
              </w:rPr>
            </w:pPr>
          </w:p>
        </w:tc>
      </w:tr>
      <w:tr w:rsidR="00945D0F" w:rsidRPr="00D945FB" w14:paraId="5E4C0EAB" w14:textId="77777777" w:rsidTr="00B87401">
        <w:trPr>
          <w:trHeight w:val="439"/>
        </w:trPr>
        <w:tc>
          <w:tcPr>
            <w:tcW w:w="1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637E8F" w14:textId="77777777" w:rsidR="00945D0F" w:rsidRPr="00D945FB" w:rsidRDefault="00945D0F" w:rsidP="009F338E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FB1EDF" w14:textId="77777777" w:rsidR="00945D0F" w:rsidRPr="00D945FB" w:rsidRDefault="00945D0F" w:rsidP="009F338E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4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DC32A4" w14:textId="77777777" w:rsidR="00945D0F" w:rsidRPr="00D945FB" w:rsidRDefault="00945D0F" w:rsidP="009F338E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8FB17E" w14:textId="77777777" w:rsidR="00945D0F" w:rsidRPr="00D945FB" w:rsidRDefault="00945D0F" w:rsidP="009F338E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99089D" w14:textId="77777777" w:rsidR="00945D0F" w:rsidRPr="00D945FB" w:rsidRDefault="00945D0F" w:rsidP="009F338E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EC40B6" w14:textId="77777777" w:rsidR="00945D0F" w:rsidRPr="00D945FB" w:rsidRDefault="00945D0F" w:rsidP="009F338E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7B3925" w14:textId="77777777" w:rsidR="00945D0F" w:rsidRPr="00D945FB" w:rsidRDefault="00945D0F" w:rsidP="009F338E">
            <w:pPr>
              <w:pStyle w:val="TableParagraph"/>
              <w:spacing w:before="61"/>
              <w:ind w:left="108"/>
              <w:jc w:val="center"/>
              <w:rPr>
                <w:b/>
                <w:sz w:val="24"/>
                <w:szCs w:val="24"/>
              </w:rPr>
            </w:pPr>
          </w:p>
        </w:tc>
      </w:tr>
      <w:tr w:rsidR="00945D0F" w:rsidRPr="00D945FB" w14:paraId="7499E1E9" w14:textId="77777777" w:rsidTr="00B87401">
        <w:trPr>
          <w:trHeight w:val="439"/>
        </w:trPr>
        <w:tc>
          <w:tcPr>
            <w:tcW w:w="1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F598A4" w14:textId="77777777" w:rsidR="00945D0F" w:rsidRPr="00D945FB" w:rsidRDefault="00945D0F" w:rsidP="009F338E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ED8772" w14:textId="77777777" w:rsidR="00945D0F" w:rsidRPr="00D945FB" w:rsidRDefault="00945D0F" w:rsidP="009F338E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4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71FF45" w14:textId="77777777" w:rsidR="00945D0F" w:rsidRPr="00D945FB" w:rsidRDefault="00945D0F" w:rsidP="009F338E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5AF89F" w14:textId="77777777" w:rsidR="00945D0F" w:rsidRPr="00D945FB" w:rsidRDefault="00945D0F" w:rsidP="009F338E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00BD95" w14:textId="77777777" w:rsidR="00945D0F" w:rsidRPr="00D945FB" w:rsidRDefault="00945D0F" w:rsidP="009F338E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75E475" w14:textId="77777777" w:rsidR="00945D0F" w:rsidRPr="00D945FB" w:rsidRDefault="00945D0F" w:rsidP="009F338E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CA227C" w14:textId="77777777" w:rsidR="00945D0F" w:rsidRPr="00D945FB" w:rsidRDefault="00945D0F" w:rsidP="009F338E">
            <w:pPr>
              <w:pStyle w:val="TableParagraph"/>
              <w:spacing w:before="61"/>
              <w:ind w:left="108"/>
              <w:jc w:val="center"/>
              <w:rPr>
                <w:b/>
                <w:sz w:val="24"/>
                <w:szCs w:val="24"/>
              </w:rPr>
            </w:pPr>
          </w:p>
        </w:tc>
      </w:tr>
      <w:tr w:rsidR="00945D0F" w:rsidRPr="00D945FB" w14:paraId="07B7D883" w14:textId="77777777" w:rsidTr="00B87401">
        <w:trPr>
          <w:trHeight w:val="439"/>
        </w:trPr>
        <w:tc>
          <w:tcPr>
            <w:tcW w:w="1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6073AA" w14:textId="77777777" w:rsidR="00945D0F" w:rsidRPr="00D945FB" w:rsidRDefault="00945D0F" w:rsidP="009F338E">
            <w:pPr>
              <w:pStyle w:val="TableParagraph"/>
              <w:jc w:val="center"/>
              <w:rPr>
                <w:sz w:val="24"/>
                <w:szCs w:val="24"/>
              </w:rPr>
            </w:pPr>
            <w:bookmarkStart w:id="0" w:name="_GoBack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41FA4E" w14:textId="77777777" w:rsidR="00945D0F" w:rsidRPr="00D945FB" w:rsidRDefault="00945D0F" w:rsidP="009F338E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4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2C48FE" w14:textId="77777777" w:rsidR="00945D0F" w:rsidRPr="00D945FB" w:rsidRDefault="00945D0F" w:rsidP="009F338E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F91D20" w14:textId="77777777" w:rsidR="00945D0F" w:rsidRPr="00D945FB" w:rsidRDefault="00945D0F" w:rsidP="009F338E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DF4132" w14:textId="77777777" w:rsidR="00945D0F" w:rsidRPr="00D945FB" w:rsidRDefault="00945D0F" w:rsidP="009F338E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D4FCA6" w14:textId="77777777" w:rsidR="00945D0F" w:rsidRPr="00D945FB" w:rsidRDefault="00945D0F" w:rsidP="009F338E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ED2BD8" w14:textId="77777777" w:rsidR="00945D0F" w:rsidRPr="00D945FB" w:rsidRDefault="00945D0F" w:rsidP="009F338E">
            <w:pPr>
              <w:pStyle w:val="TableParagraph"/>
              <w:spacing w:before="61"/>
              <w:ind w:left="108"/>
              <w:jc w:val="center"/>
              <w:rPr>
                <w:b/>
                <w:sz w:val="24"/>
                <w:szCs w:val="24"/>
              </w:rPr>
            </w:pPr>
          </w:p>
        </w:tc>
      </w:tr>
      <w:bookmarkEnd w:id="0"/>
    </w:tbl>
    <w:p w14:paraId="24D4ED13" w14:textId="77777777" w:rsidR="005B5D75" w:rsidRPr="00D945FB" w:rsidRDefault="005B5D75" w:rsidP="009F338E">
      <w:pPr>
        <w:jc w:val="center"/>
        <w:rPr>
          <w:sz w:val="24"/>
          <w:szCs w:val="24"/>
        </w:rPr>
      </w:pPr>
    </w:p>
    <w:sectPr w:rsidR="005B5D75" w:rsidRPr="00D945FB" w:rsidSect="009F338E">
      <w:type w:val="continuous"/>
      <w:pgSz w:w="15840" w:h="12240" w:orient="landscape"/>
      <w:pgMar w:top="709" w:right="1500" w:bottom="426" w:left="28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FB132E4"/>
    <w:multiLevelType w:val="hybridMultilevel"/>
    <w:tmpl w:val="34B0B34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1MjIzNzA0Mja2MDBV0lEKTi0uzszPAykwqgUA7i88pCwAAAA="/>
  </w:docVars>
  <w:rsids>
    <w:rsidRoot w:val="00215F8E"/>
    <w:rsid w:val="000B395A"/>
    <w:rsid w:val="001B25ED"/>
    <w:rsid w:val="00215F8E"/>
    <w:rsid w:val="0021600A"/>
    <w:rsid w:val="002327B1"/>
    <w:rsid w:val="00363B4F"/>
    <w:rsid w:val="00365416"/>
    <w:rsid w:val="0038634D"/>
    <w:rsid w:val="003E429F"/>
    <w:rsid w:val="00427C98"/>
    <w:rsid w:val="004E17A2"/>
    <w:rsid w:val="00585A70"/>
    <w:rsid w:val="005B5D75"/>
    <w:rsid w:val="006047AA"/>
    <w:rsid w:val="00706C28"/>
    <w:rsid w:val="00722ED9"/>
    <w:rsid w:val="00733B2F"/>
    <w:rsid w:val="007D56EB"/>
    <w:rsid w:val="008054C1"/>
    <w:rsid w:val="0083663F"/>
    <w:rsid w:val="0086522D"/>
    <w:rsid w:val="008C7ABA"/>
    <w:rsid w:val="00945D0F"/>
    <w:rsid w:val="009D5A13"/>
    <w:rsid w:val="009F338E"/>
    <w:rsid w:val="00A10D40"/>
    <w:rsid w:val="00AE1331"/>
    <w:rsid w:val="00B87401"/>
    <w:rsid w:val="00C83161"/>
    <w:rsid w:val="00C91E3D"/>
    <w:rsid w:val="00CC2E4A"/>
    <w:rsid w:val="00D945FB"/>
    <w:rsid w:val="00DC5BED"/>
    <w:rsid w:val="00EA1100"/>
    <w:rsid w:val="00FD33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CC3111"/>
  <w15:docId w15:val="{67CF779D-C4C3-40BF-AC6A-60CF622CA5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</w:rPr>
  </w:style>
  <w:style w:type="paragraph" w:styleId="Title">
    <w:name w:val="Title"/>
    <w:basedOn w:val="Normal"/>
    <w:uiPriority w:val="10"/>
    <w:qFormat/>
    <w:pPr>
      <w:spacing w:before="90"/>
      <w:ind w:left="4144" w:right="4024"/>
      <w:jc w:val="center"/>
    </w:pPr>
    <w:rPr>
      <w:b/>
      <w:bCs/>
      <w:sz w:val="24"/>
      <w:szCs w:val="24"/>
      <w:u w:val="single" w:color="00000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odyText2">
    <w:name w:val="Body Text 2"/>
    <w:basedOn w:val="Normal"/>
    <w:link w:val="BodyText2Char"/>
    <w:uiPriority w:val="99"/>
    <w:semiHidden/>
    <w:unhideWhenUsed/>
    <w:rsid w:val="00363B4F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363B4F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363B4F"/>
    <w:pPr>
      <w:widowControl/>
      <w:tabs>
        <w:tab w:val="center" w:pos="4680"/>
        <w:tab w:val="right" w:pos="9360"/>
      </w:tabs>
      <w:autoSpaceDE/>
      <w:autoSpaceDN/>
    </w:pPr>
    <w:rPr>
      <w:rFonts w:asciiTheme="minorHAnsi" w:eastAsiaTheme="minorEastAsia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363B4F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1</Pages>
  <Words>92</Words>
  <Characters>52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cpcsea-FormCD</vt:lpstr>
    </vt:vector>
  </TitlesOfParts>
  <Company/>
  <LinksUpToDate>false</LinksUpToDate>
  <CharactersWithSpaces>6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cpcsea-FormCD</dc:title>
  <dc:creator>Pritiranjan Mondal</dc:creator>
  <cp:lastModifiedBy>USER</cp:lastModifiedBy>
  <cp:revision>11</cp:revision>
  <dcterms:created xsi:type="dcterms:W3CDTF">2022-10-29T13:35:00Z</dcterms:created>
  <dcterms:modified xsi:type="dcterms:W3CDTF">2023-05-13T05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2-06T00:00:00Z</vt:filetime>
  </property>
  <property fmtid="{D5CDD505-2E9C-101B-9397-08002B2CF9AE}" pid="3" name="LastSaved">
    <vt:filetime>2022-10-29T00:00:00Z</vt:filetime>
  </property>
</Properties>
</file>